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52CCF" w14:paraId="1F4CAD30" w14:textId="77777777" w:rsidTr="00C058B3">
        <w:trPr>
          <w:trHeight w:val="394"/>
        </w:trPr>
        <w:tc>
          <w:tcPr>
            <w:tcW w:w="3005" w:type="dxa"/>
          </w:tcPr>
          <w:p w14:paraId="64B29484" w14:textId="77777777" w:rsidR="00352CCF" w:rsidRDefault="00352CCF" w:rsidP="00C058B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&amp; NPM</w:t>
            </w:r>
          </w:p>
        </w:tc>
        <w:tc>
          <w:tcPr>
            <w:tcW w:w="3005" w:type="dxa"/>
          </w:tcPr>
          <w:p w14:paraId="31F86C03" w14:textId="77777777" w:rsidR="00352CCF" w:rsidRDefault="00352CCF" w:rsidP="00C058B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225483B0" w14:textId="77777777" w:rsidR="00352CCF" w:rsidRDefault="00352CCF" w:rsidP="00C058B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352CCF" w14:paraId="6DFB35E3" w14:textId="77777777" w:rsidTr="00C058B3">
        <w:tc>
          <w:tcPr>
            <w:tcW w:w="3005" w:type="dxa"/>
          </w:tcPr>
          <w:p w14:paraId="5B9CD165" w14:textId="132C01E5" w:rsidR="00352CCF" w:rsidRDefault="00352CCF" w:rsidP="00C058B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Dimas </w:t>
            </w:r>
            <w:proofErr w:type="spellStart"/>
            <w:r>
              <w:rPr>
                <w:b/>
                <w:bCs/>
              </w:rPr>
              <w:t>Fahrozy</w:t>
            </w:r>
            <w:proofErr w:type="spellEnd"/>
            <w:r>
              <w:rPr>
                <w:b/>
                <w:bCs/>
              </w:rPr>
              <w:br/>
              <w:t>G1A022018</w:t>
            </w:r>
          </w:p>
        </w:tc>
        <w:tc>
          <w:tcPr>
            <w:tcW w:w="3005" w:type="dxa"/>
          </w:tcPr>
          <w:p w14:paraId="2A19EA0E" w14:textId="77777777" w:rsidR="00352CCF" w:rsidRDefault="00352CCF" w:rsidP="00C058B3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3F34F72C" w14:textId="3F6D2B2C" w:rsidR="00352CCF" w:rsidRDefault="00352CCF" w:rsidP="00C058B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8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594F3CAD" w14:textId="77777777" w:rsidR="00352CCF" w:rsidRDefault="00352CCF" w:rsidP="00352CCF">
      <w:pPr>
        <w:spacing w:after="0"/>
        <w:contextualSpacing/>
      </w:pPr>
    </w:p>
    <w:p w14:paraId="4FD79263" w14:textId="77777777" w:rsidR="00352CCF" w:rsidRDefault="00352CCF" w:rsidP="00352CC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3AE12983" w14:textId="77777777" w:rsidR="00936834" w:rsidRDefault="00352CCF" w:rsidP="00936834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r w:rsidR="00936834">
        <w:t xml:space="preserve">variable  </w:t>
      </w:r>
    </w:p>
    <w:p w14:paraId="59AEF651" w14:textId="6B025D48" w:rsidR="00352CCF" w:rsidRDefault="00352CCF" w:rsidP="00936834">
      <w:pPr>
        <w:pStyle w:val="ListParagraph"/>
        <w:spacing w:after="0" w:line="240" w:lineRule="auto"/>
      </w:pP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</w:t>
      </w:r>
      <w:r w:rsidR="00936834">
        <w:t>da</w:t>
      </w:r>
      <w:proofErr w:type="spellEnd"/>
      <w:r w:rsidR="00936834">
        <w:t xml:space="preserve"> </w:t>
      </w:r>
      <w:proofErr w:type="spellStart"/>
      <w:r w:rsidR="00936834">
        <w:t>pesan</w:t>
      </w:r>
      <w:proofErr w:type="spellEnd"/>
      <w:r w:rsidR="00936834">
        <w:t xml:space="preserve"> </w:t>
      </w:r>
      <w:proofErr w:type="spellStart"/>
      <w:r w:rsidR="00936834">
        <w:t>kesalahan</w:t>
      </w:r>
      <w:proofErr w:type="spellEnd"/>
      <w:r w:rsidR="00936834">
        <w:t xml:space="preserve"> </w:t>
      </w:r>
      <w:proofErr w:type="spellStart"/>
      <w:r w:rsidR="00936834">
        <w:t>yaitu</w:t>
      </w:r>
      <w:proofErr w:type="spellEnd"/>
      <w:r w:rsidR="00936834">
        <w:t xml:space="preserve"> </w:t>
      </w:r>
      <w:proofErr w:type="spellStart"/>
      <w:r w:rsidR="00936834">
        <w:t>kurangnya</w:t>
      </w:r>
      <w:proofErr w:type="spellEnd"/>
      <w:r w:rsidR="00936834">
        <w:t xml:space="preserve"> </w:t>
      </w:r>
      <w:proofErr w:type="spellStart"/>
      <w:r w:rsidR="00936834">
        <w:t>tanda</w:t>
      </w:r>
      <w:proofErr w:type="spellEnd"/>
      <w:r w:rsidR="00936834">
        <w:t xml:space="preserve"> </w:t>
      </w:r>
      <w:proofErr w:type="spellStart"/>
      <w:r w:rsidR="00936834">
        <w:t>titik</w:t>
      </w:r>
      <w:proofErr w:type="spellEnd"/>
      <w:r w:rsidR="00936834">
        <w:t xml:space="preserve"> </w:t>
      </w:r>
      <w:proofErr w:type="spellStart"/>
      <w:r w:rsidR="00936834">
        <w:t>koma</w:t>
      </w:r>
      <w:proofErr w:type="spellEnd"/>
      <w:r w:rsidR="00936834">
        <w:t xml:space="preserve"> </w:t>
      </w:r>
      <w:proofErr w:type="spellStart"/>
      <w:r w:rsidR="00936834">
        <w:t>dan</w:t>
      </w:r>
      <w:proofErr w:type="spellEnd"/>
      <w:r w:rsidR="00936834">
        <w:t xml:space="preserve"> </w:t>
      </w:r>
      <w:proofErr w:type="spellStart"/>
      <w:r w:rsidR="00936834">
        <w:t>tanda</w:t>
      </w:r>
      <w:proofErr w:type="spellEnd"/>
      <w:r w:rsidR="00936834">
        <w:t xml:space="preserve"> </w:t>
      </w:r>
      <w:proofErr w:type="spellStart"/>
      <w:r w:rsidR="00936834">
        <w:t>kutip</w:t>
      </w:r>
      <w:proofErr w:type="spellEnd"/>
    </w:p>
    <w:p w14:paraId="282C5AD1" w14:textId="77777777" w:rsidR="00352CCF" w:rsidRDefault="00352CCF" w:rsidP="00352CCF">
      <w:pPr>
        <w:spacing w:after="0"/>
        <w:contextualSpacing/>
      </w:pPr>
    </w:p>
    <w:p w14:paraId="0D4D2CDC" w14:textId="64BE9C28" w:rsidR="00B3706D" w:rsidRPr="00B3706D" w:rsidRDefault="00352CCF" w:rsidP="00352CCF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761EEDEB" w14:textId="77777777" w:rsidR="00352CCF" w:rsidRDefault="00352CCF" w:rsidP="00352CCF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14:paraId="07FE2127" w14:textId="2FCA2FE7" w:rsidR="00352CCF" w:rsidRDefault="00352CCF" w:rsidP="00B3706D">
      <w:pPr>
        <w:pStyle w:val="ListParagraph"/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 w:rsidR="00B3706D">
        <w:t xml:space="preserve"> </w:t>
      </w:r>
      <w:proofErr w:type="spellStart"/>
      <w:proofErr w:type="gramStart"/>
      <w:r w:rsidR="00B3706D">
        <w:t>cara</w:t>
      </w:r>
      <w:proofErr w:type="spellEnd"/>
      <w:proofErr w:type="gramEnd"/>
      <w:r w:rsidR="00B3706D">
        <w:t xml:space="preserve"> private </w:t>
      </w:r>
      <w:proofErr w:type="spellStart"/>
      <w:r w:rsidR="00B3706D">
        <w:t>dirubah</w:t>
      </w:r>
      <w:proofErr w:type="spellEnd"/>
      <w:r w:rsidR="00B3706D">
        <w:t xml:space="preserve"> </w:t>
      </w:r>
      <w:proofErr w:type="spellStart"/>
      <w:r w:rsidR="00B3706D">
        <w:t>menjadi</w:t>
      </w:r>
      <w:proofErr w:type="spellEnd"/>
      <w:r w:rsidR="00B3706D">
        <w:t xml:space="preserve"> public </w:t>
      </w:r>
      <w:proofErr w:type="spellStart"/>
      <w:r w:rsidR="00B3706D">
        <w:t>dan</w:t>
      </w:r>
      <w:proofErr w:type="spellEnd"/>
      <w:r w:rsidR="00B3706D">
        <w:t xml:space="preserve"> </w:t>
      </w:r>
      <w:proofErr w:type="spellStart"/>
      <w:r w:rsidR="00B3706D">
        <w:t>tanda</w:t>
      </w:r>
      <w:proofErr w:type="spellEnd"/>
      <w:r w:rsidR="00B3706D">
        <w:t xml:space="preserve"> </w:t>
      </w:r>
      <w:proofErr w:type="spellStart"/>
      <w:r w:rsidR="00B3706D">
        <w:t>petik</w:t>
      </w:r>
      <w:proofErr w:type="spellEnd"/>
      <w:r w:rsidR="00B3706D">
        <w:t xml:space="preserve"> </w:t>
      </w:r>
      <w:proofErr w:type="spellStart"/>
      <w:r w:rsidR="00B3706D">
        <w:t>ditambahkan</w:t>
      </w:r>
      <w:proofErr w:type="spellEnd"/>
    </w:p>
    <w:p w14:paraId="3B4A9143" w14:textId="77777777" w:rsidR="00352CCF" w:rsidRDefault="00352CCF" w:rsidP="00352CCF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6EC05497" w14:textId="77777777" w:rsidR="00CE5938" w:rsidRDefault="00CE5938" w:rsidP="00352CCF">
      <w:pPr>
        <w:pStyle w:val="ListParagraph"/>
        <w:spacing w:after="0" w:line="240" w:lineRule="auto"/>
      </w:pPr>
      <w:r>
        <w:t>a)</w:t>
      </w:r>
    </w:p>
    <w:p w14:paraId="7A9C77F2" w14:textId="7737E613" w:rsidR="00B3706D" w:rsidRDefault="00B3706D" w:rsidP="00352CCF">
      <w:pPr>
        <w:pStyle w:val="ListParagraph"/>
        <w:spacing w:after="0" w:line="240" w:lineRule="auto"/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499BE0E3" wp14:editId="3A7795C4">
            <wp:extent cx="5731510" cy="4846077"/>
            <wp:effectExtent l="0" t="0" r="2540" b="0"/>
            <wp:docPr id="1" name="Picture 1" descr="https://lh6.googleusercontent.com/lv2TyIjiGrTSgKaUyGUSNWYQxf6zG5t1aAQretkFXR3K-MB0B8GRLxO_yNYyJytJo5pj1S0pr-KwJX4X08Im64qAz5R-7ZMpy90M73kMFZNJT8nZRbXrzjoGQAfaumwXg7ho2HcPP5aMpx7BnDkd_4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lv2TyIjiGrTSgKaUyGUSNWYQxf6zG5t1aAQretkFXR3K-MB0B8GRLxO_yNYyJytJo5pj1S0pr-KwJX4X08Im64qAz5R-7ZMpy90M73kMFZNJT8nZRbXrzjoGQAfaumwXg7ho2HcPP5aMpx7BnDkd_4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46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384BE" w14:textId="74F47CBB" w:rsidR="00352CCF" w:rsidRDefault="00CE5938" w:rsidP="00352CCF">
      <w:pPr>
        <w:pStyle w:val="ListParagraph"/>
        <w:spacing w:after="0" w:line="240" w:lineRule="auto"/>
        <w:rPr>
          <w:noProof/>
        </w:rPr>
      </w:pPr>
      <w:r w:rsidRPr="00CE5938">
        <w:rPr>
          <w:noProof/>
        </w:rPr>
        <w:t xml:space="preserve"> </w:t>
      </w:r>
    </w:p>
    <w:p w14:paraId="07B00845" w14:textId="58B74F66" w:rsidR="00CE5938" w:rsidRDefault="00CE5938" w:rsidP="00352CCF">
      <w:pPr>
        <w:pStyle w:val="ListParagraph"/>
        <w:spacing w:after="0" w:line="240" w:lineRule="auto"/>
        <w:rPr>
          <w:noProof/>
        </w:rPr>
      </w:pPr>
      <w:r>
        <w:rPr>
          <w:noProof/>
        </w:rPr>
        <w:t>b)</w:t>
      </w:r>
      <w:r w:rsidR="00B3706D">
        <w:rPr>
          <w:noProof/>
        </w:rPr>
        <w:t>Luaran yang dihasilkan</w:t>
      </w:r>
    </w:p>
    <w:p w14:paraId="190B11D1" w14:textId="70B17996" w:rsidR="00B3706D" w:rsidRDefault="00B3706D" w:rsidP="00352CCF">
      <w:pPr>
        <w:pStyle w:val="ListParagraph"/>
        <w:spacing w:after="0" w:line="240" w:lineRule="auto"/>
      </w:pPr>
      <w:r>
        <w:rPr>
          <w:noProof/>
        </w:rPr>
        <w:t xml:space="preserve">    Luaran yang dihasilkan sesuai dengan perintah</w:t>
      </w:r>
    </w:p>
    <w:p w14:paraId="492BC21F" w14:textId="77777777" w:rsidR="00352CCF" w:rsidRDefault="00352CCF" w:rsidP="00352CCF">
      <w:pPr>
        <w:spacing w:after="0"/>
        <w:contextualSpacing/>
      </w:pPr>
    </w:p>
    <w:p w14:paraId="472DD53B" w14:textId="2A2DF18A" w:rsidR="00B3706D" w:rsidRDefault="00B3706D" w:rsidP="00352CCF">
      <w:pPr>
        <w:spacing w:after="0"/>
        <w:contextualSpacing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t>[No.2]</w:t>
      </w:r>
      <w:proofErr w:type="spellStart"/>
      <w:r w:rsidR="00DE4239">
        <w:t>Susun</w:t>
      </w:r>
      <w:proofErr w:type="spellEnd"/>
      <w:r w:rsidR="00DE4239">
        <w:t xml:space="preserve"> </w:t>
      </w:r>
      <w:proofErr w:type="spellStart"/>
      <w:r w:rsidR="00DE4239">
        <w:t>Kembali</w:t>
      </w:r>
      <w:proofErr w:type="spellEnd"/>
      <w:r w:rsidR="00DE4239">
        <w:t xml:space="preserve"> </w:t>
      </w:r>
      <w:proofErr w:type="spellStart"/>
      <w:r w:rsidR="00DE4239">
        <w:t>Sintaks</w:t>
      </w:r>
      <w:proofErr w:type="spellEnd"/>
      <w:r w:rsidR="00DE4239">
        <w:t xml:space="preserve"> </w:t>
      </w:r>
      <w:proofErr w:type="spellStart"/>
      <w:r w:rsidR="00DE4239">
        <w:t>k</w:t>
      </w:r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de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ntuk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mperbaiki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e</w:t>
      </w:r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an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kesalahan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ersebut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! </w:t>
      </w:r>
      <w:proofErr w:type="spellStart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erikan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kesimpulan</w:t>
      </w:r>
      <w:proofErr w:type="spellEnd"/>
      <w:r w:rsidR="00DE4239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!</w:t>
      </w:r>
    </w:p>
    <w:p w14:paraId="3192AAA4" w14:textId="77777777" w:rsidR="00DE4239" w:rsidRDefault="00DE4239" w:rsidP="00DE4239">
      <w:pPr>
        <w:pStyle w:val="ListParagraph"/>
        <w:spacing w:after="0"/>
        <w:ind w:left="927"/>
        <w:rPr>
          <w:rFonts w:ascii="Arial" w:hAnsi="Arial" w:cs="Arial"/>
          <w:b/>
          <w:bCs/>
          <w:color w:val="000000"/>
          <w:bdr w:val="none" w:sz="0" w:space="0" w:color="auto" w:frame="1"/>
        </w:rPr>
      </w:pPr>
    </w:p>
    <w:p w14:paraId="62A91FC1" w14:textId="77777777" w:rsidR="00DE4239" w:rsidRDefault="00DE4239" w:rsidP="00DE4239">
      <w:pPr>
        <w:pStyle w:val="ListParagraph"/>
        <w:spacing w:after="0"/>
        <w:ind w:left="927"/>
        <w:rPr>
          <w:rFonts w:ascii="Arial" w:hAnsi="Arial" w:cs="Arial"/>
          <w:b/>
          <w:bCs/>
          <w:color w:val="000000"/>
          <w:bdr w:val="none" w:sz="0" w:space="0" w:color="auto" w:frame="1"/>
        </w:rPr>
      </w:pPr>
    </w:p>
    <w:p w14:paraId="0D342893" w14:textId="77777777" w:rsidR="00DE4239" w:rsidRDefault="00DE4239" w:rsidP="00DE4239">
      <w:pPr>
        <w:pStyle w:val="ListParagraph"/>
        <w:spacing w:after="0"/>
        <w:ind w:left="927"/>
        <w:rPr>
          <w:rFonts w:ascii="Arial" w:hAnsi="Arial" w:cs="Arial"/>
          <w:b/>
          <w:bCs/>
          <w:color w:val="000000"/>
          <w:bdr w:val="none" w:sz="0" w:space="0" w:color="auto" w:frame="1"/>
        </w:rPr>
      </w:pPr>
    </w:p>
    <w:p w14:paraId="64A00965" w14:textId="77777777" w:rsidR="00DE4239" w:rsidRDefault="00DE4239" w:rsidP="00DE4239">
      <w:pPr>
        <w:spacing w:after="0"/>
        <w:rPr>
          <w:rFonts w:ascii="Arial" w:hAnsi="Arial" w:cs="Arial"/>
          <w:b/>
          <w:bCs/>
          <w:color w:val="000000"/>
          <w:bdr w:val="none" w:sz="0" w:space="0" w:color="auto" w:frame="1"/>
          <w:lang w:val="en-US"/>
        </w:rPr>
      </w:pPr>
    </w:p>
    <w:p w14:paraId="586A4650" w14:textId="3D0CCF9E" w:rsidR="00DE4239" w:rsidRPr="00DE4239" w:rsidRDefault="00DE4239" w:rsidP="00DE4239">
      <w:pPr>
        <w:spacing w:after="0"/>
        <w:rPr>
          <w:rFonts w:ascii="Arial" w:hAnsi="Arial" w:cs="Arial"/>
          <w:bCs/>
          <w:color w:val="000000"/>
          <w:bdr w:val="none" w:sz="0" w:space="0" w:color="auto" w:frame="1"/>
        </w:rPr>
      </w:pPr>
      <w:r w:rsidRPr="00DE4239">
        <w:rPr>
          <w:rFonts w:ascii="Arial" w:hAnsi="Arial" w:cs="Arial"/>
          <w:bCs/>
          <w:color w:val="000000"/>
          <w:bdr w:val="none" w:sz="0" w:space="0" w:color="auto" w:frame="1"/>
        </w:rPr>
        <w:lastRenderedPageBreak/>
        <w:t>a)</w:t>
      </w:r>
    </w:p>
    <w:p w14:paraId="54A9D904" w14:textId="6D9EB56B" w:rsidR="00DE4239" w:rsidRPr="00DE4239" w:rsidRDefault="00DE4239" w:rsidP="00DE4239">
      <w:pPr>
        <w:spacing w:after="0"/>
        <w:rPr>
          <w:rFonts w:ascii="Arial" w:hAnsi="Arial" w:cs="Arial"/>
          <w:b/>
          <w:bCs/>
          <w:color w:val="000000"/>
          <w:bdr w:val="none" w:sz="0" w:space="0" w:color="auto" w:frame="1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7418C66E" wp14:editId="0CA8CDBB">
            <wp:extent cx="5731510" cy="4760390"/>
            <wp:effectExtent l="0" t="0" r="2540" b="2540"/>
            <wp:docPr id="2" name="Picture 2" descr="https://lh4.googleusercontent.com/ACqAC1kv9HnCDFif5HAGQB9YmaGj4OTMv3pupXWrLeX-nxL7hxqOwbWWVrYIg9T9_FyvopY11DNZjuMg7dpYs2n0E9xDWFdZG-cYKy1wFSyrjspp_7YWfPkLvVdjvkPHpe4skSEolFR3kF_K0sqEd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ACqAC1kv9HnCDFif5HAGQB9YmaGj4OTMv3pupXWrLeX-nxL7hxqOwbWWVrYIg9T9_FyvopY11DNZjuMg7dpYs2n0E9xDWFdZG-cYKy1wFSyrjspp_7YWfPkLvVdjvkPHpe4skSEolFR3kF_K0sqEdM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6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93269" w14:textId="77777777" w:rsidR="00DE4239" w:rsidRPr="00DE4239" w:rsidRDefault="00DE4239" w:rsidP="00DE4239">
      <w:pPr>
        <w:spacing w:after="0"/>
        <w:rPr>
          <w:b/>
        </w:rPr>
      </w:pPr>
    </w:p>
    <w:p w14:paraId="095974C5" w14:textId="77777777" w:rsidR="00BE4D57" w:rsidRDefault="00BE4D57" w:rsidP="00DE4239">
      <w:pPr>
        <w:spacing w:after="0"/>
      </w:pPr>
    </w:p>
    <w:p w14:paraId="47E162D0" w14:textId="77777777" w:rsidR="00BE4D57" w:rsidRDefault="00BE4D57" w:rsidP="00DE4239">
      <w:pPr>
        <w:spacing w:after="0"/>
      </w:pPr>
    </w:p>
    <w:p w14:paraId="2C9896B6" w14:textId="77777777" w:rsidR="00BE4D57" w:rsidRDefault="00BE4D57" w:rsidP="00DE4239">
      <w:pPr>
        <w:spacing w:after="0"/>
      </w:pPr>
    </w:p>
    <w:p w14:paraId="74DA9317" w14:textId="77777777" w:rsidR="00BE4D57" w:rsidRDefault="00BE4D57" w:rsidP="00DE4239">
      <w:pPr>
        <w:spacing w:after="0"/>
      </w:pPr>
    </w:p>
    <w:p w14:paraId="0049C46F" w14:textId="77777777" w:rsidR="00BE4D57" w:rsidRDefault="00BE4D57" w:rsidP="00DE4239">
      <w:pPr>
        <w:spacing w:after="0"/>
      </w:pPr>
    </w:p>
    <w:p w14:paraId="2901792B" w14:textId="77777777" w:rsidR="00BE4D57" w:rsidRDefault="00BE4D57" w:rsidP="00DE4239">
      <w:pPr>
        <w:spacing w:after="0"/>
      </w:pPr>
    </w:p>
    <w:p w14:paraId="38922BDB" w14:textId="77777777" w:rsidR="00BE4D57" w:rsidRDefault="00BE4D57" w:rsidP="00DE4239">
      <w:pPr>
        <w:spacing w:after="0"/>
      </w:pPr>
    </w:p>
    <w:p w14:paraId="5AA9527D" w14:textId="77777777" w:rsidR="00BE4D57" w:rsidRDefault="00BE4D57" w:rsidP="00DE4239">
      <w:pPr>
        <w:spacing w:after="0"/>
      </w:pPr>
    </w:p>
    <w:p w14:paraId="2CCE6EC3" w14:textId="77777777" w:rsidR="00BE4D57" w:rsidRDefault="00BE4D57" w:rsidP="00DE4239">
      <w:pPr>
        <w:spacing w:after="0"/>
      </w:pPr>
    </w:p>
    <w:p w14:paraId="067BF128" w14:textId="77777777" w:rsidR="00BE4D57" w:rsidRDefault="00BE4D57" w:rsidP="00DE4239">
      <w:pPr>
        <w:spacing w:after="0"/>
      </w:pPr>
    </w:p>
    <w:p w14:paraId="5BDF357D" w14:textId="77777777" w:rsidR="00BE4D57" w:rsidRDefault="00BE4D57" w:rsidP="00DE4239">
      <w:pPr>
        <w:spacing w:after="0"/>
      </w:pPr>
    </w:p>
    <w:p w14:paraId="1D13F1D3" w14:textId="77777777" w:rsidR="00BE4D57" w:rsidRDefault="00BE4D57" w:rsidP="00DE4239">
      <w:pPr>
        <w:spacing w:after="0"/>
      </w:pPr>
    </w:p>
    <w:p w14:paraId="2130F755" w14:textId="77777777" w:rsidR="00BE4D57" w:rsidRDefault="00BE4D57" w:rsidP="00DE4239">
      <w:pPr>
        <w:spacing w:after="0"/>
      </w:pPr>
    </w:p>
    <w:p w14:paraId="6E8D3CE3" w14:textId="77777777" w:rsidR="00BE4D57" w:rsidRDefault="00BE4D57" w:rsidP="00DE4239">
      <w:pPr>
        <w:spacing w:after="0"/>
      </w:pPr>
    </w:p>
    <w:p w14:paraId="3B65B578" w14:textId="77777777" w:rsidR="00BE4D57" w:rsidRDefault="00BE4D57" w:rsidP="00DE4239">
      <w:pPr>
        <w:spacing w:after="0"/>
      </w:pPr>
    </w:p>
    <w:p w14:paraId="47EF90BD" w14:textId="77777777" w:rsidR="00BE4D57" w:rsidRDefault="00BE4D57" w:rsidP="00DE4239">
      <w:pPr>
        <w:spacing w:after="0"/>
      </w:pPr>
    </w:p>
    <w:p w14:paraId="4C907BD3" w14:textId="77777777" w:rsidR="00BE4D57" w:rsidRDefault="00BE4D57" w:rsidP="00DE4239">
      <w:pPr>
        <w:spacing w:after="0"/>
      </w:pPr>
    </w:p>
    <w:p w14:paraId="5DEB2D56" w14:textId="77777777" w:rsidR="00BE4D57" w:rsidRDefault="00BE4D57" w:rsidP="00DE4239">
      <w:pPr>
        <w:spacing w:after="0"/>
      </w:pPr>
    </w:p>
    <w:p w14:paraId="2237145C" w14:textId="77777777" w:rsidR="00BE4D57" w:rsidRDefault="00BE4D57" w:rsidP="00DE4239">
      <w:pPr>
        <w:spacing w:after="0"/>
      </w:pPr>
    </w:p>
    <w:p w14:paraId="3614D847" w14:textId="77777777" w:rsidR="00BE4D57" w:rsidRDefault="00BE4D57" w:rsidP="00DE4239">
      <w:pPr>
        <w:spacing w:after="0"/>
      </w:pPr>
    </w:p>
    <w:p w14:paraId="58B9E0E0" w14:textId="77777777" w:rsidR="00BE4D57" w:rsidRDefault="00BE4D57" w:rsidP="00DE4239">
      <w:pPr>
        <w:spacing w:after="0"/>
      </w:pPr>
    </w:p>
    <w:p w14:paraId="6DF4DD58" w14:textId="77777777" w:rsidR="00BE4D57" w:rsidRDefault="00BE4D57" w:rsidP="00DE4239">
      <w:pPr>
        <w:spacing w:after="0"/>
      </w:pPr>
    </w:p>
    <w:p w14:paraId="521CAFD7" w14:textId="6534AEF4" w:rsidR="00DE4239" w:rsidRDefault="00DE4239" w:rsidP="00DE4239">
      <w:pPr>
        <w:spacing w:after="0"/>
      </w:pPr>
      <w:r>
        <w:lastRenderedPageBreak/>
        <w:t>[No.3]</w:t>
      </w:r>
    </w:p>
    <w:p w14:paraId="3065889B" w14:textId="77777777" w:rsidR="00DE4239" w:rsidRDefault="00DE4239" w:rsidP="00DE4239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t>3.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1.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dentifikasi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badi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(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ntohny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ama</w:t>
      </w:r>
      <w:proofErr w:type="spellEnd"/>
      <w:proofErr w:type="gram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mur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jenis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kelami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(L / P), rata-rata NEM,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a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lainny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) yang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ncakup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8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mitif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a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String.</w:t>
      </w:r>
    </w:p>
    <w:p w14:paraId="3ED4EB73" w14:textId="77777777" w:rsidR="00BE4D57" w:rsidRDefault="00BE4D57" w:rsidP="00BE4D57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3.2.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usunlah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kod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program Jav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erdasarka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badi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!</w:t>
      </w:r>
    </w:p>
    <w:p w14:paraId="42F7FDEB" w14:textId="77777777" w:rsidR="00BE4D57" w:rsidRDefault="00BE4D57" w:rsidP="00DE4239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14:paraId="65DC6F5A" w14:textId="77777777" w:rsidR="00BE4D57" w:rsidRDefault="00DE4239" w:rsidP="00DE4239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      </w:t>
      </w: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 wp14:anchorId="33BD69AD" wp14:editId="600F002B">
            <wp:extent cx="5731510" cy="4846077"/>
            <wp:effectExtent l="0" t="0" r="2540" b="0"/>
            <wp:docPr id="3" name="Picture 3" descr="https://lh6.googleusercontent.com/fs0IOyD9aewRufuzjbxs1U3H9Sup7EC6IPq0cSSfeIjI6PBG1N64GNH3UTFlGBO8CtBLpC3eWcx8AE4uw2UAkFnR8pASGYJFHlF9P99kh9-pJItqT1VkjspLdpZf6Wqz1xKDQrlO3E7AWpTIVywPe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6.googleusercontent.com/fs0IOyD9aewRufuzjbxs1U3H9Sup7EC6IPq0cSSfeIjI6PBG1N64GNH3UTFlGBO8CtBLpC3eWcx8AE4uw2UAkFnR8pASGYJFHlF9P99kh9-pJItqT1VkjspLdpZf6Wqz1xKDQrlO3E7AWpTIVywPe5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46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0FCBE" w14:textId="77777777" w:rsidR="00BE4D57" w:rsidRDefault="00BE4D57" w:rsidP="00DE4239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14:paraId="3A865640" w14:textId="54A8CF99" w:rsidR="00DE4239" w:rsidRDefault="00DE4239" w:rsidP="00DE4239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</w:rPr>
        <w:br/>
      </w:r>
    </w:p>
    <w:p w14:paraId="11A17AC8" w14:textId="77777777" w:rsidR="00DE4239" w:rsidRDefault="00DE4239" w:rsidP="00DE4239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14:paraId="075358F4" w14:textId="3453EFFD" w:rsidR="00BE4D57" w:rsidRDefault="00BE4D57" w:rsidP="00A713BA">
      <w:pPr>
        <w:spacing w:after="0"/>
        <w:contextualSpacing/>
      </w:pPr>
      <w:r>
        <w:t>Unit 3</w:t>
      </w:r>
      <w:proofErr w:type="gramStart"/>
      <w:r>
        <w:t>:Konversi</w:t>
      </w:r>
      <w:proofErr w:type="gramEnd"/>
      <w:r>
        <w:t xml:space="preserve"> </w:t>
      </w:r>
      <w:proofErr w:type="spellStart"/>
      <w:r>
        <w:t>Tipe</w:t>
      </w:r>
      <w:proofErr w:type="spellEnd"/>
      <w:r>
        <w:t xml:space="preserve"> Data</w:t>
      </w:r>
    </w:p>
    <w:p w14:paraId="132A97F3" w14:textId="6B544DCC" w:rsidR="00BE4D57" w:rsidRDefault="00BE4D57" w:rsidP="00A713BA">
      <w:pPr>
        <w:spacing w:after="0"/>
        <w:contextualSpacing/>
      </w:pPr>
    </w:p>
    <w:p w14:paraId="7DB4FCD5" w14:textId="77777777" w:rsidR="00BE4D57" w:rsidRPr="00BE4D57" w:rsidRDefault="00BE4D57" w:rsidP="00BE4D57"/>
    <w:p w14:paraId="78997699" w14:textId="77777777" w:rsidR="00BE4D57" w:rsidRPr="00BE4D57" w:rsidRDefault="00BE4D57" w:rsidP="00BE4D57"/>
    <w:p w14:paraId="1C398445" w14:textId="3267D41A" w:rsidR="00BE4D57" w:rsidRDefault="00BE4D57" w:rsidP="00BE4D57"/>
    <w:p w14:paraId="0B8B833E" w14:textId="77777777" w:rsidR="00BE4D57" w:rsidRDefault="00BE4D57" w:rsidP="00BE4D57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4.1.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onstruksik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od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program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onversi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ip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ada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Latih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3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entuk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ip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data lain yang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ompatibel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.</w:t>
      </w:r>
      <w:r>
        <w:rPr>
          <w:rFonts w:ascii="Helvetica" w:hAnsi="Helvetica" w:cs="Helvetica"/>
          <w:color w:val="333333"/>
          <w:sz w:val="21"/>
          <w:szCs w:val="21"/>
        </w:rPr>
        <w:br/>
        <w:t xml:space="preserve">4.2.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impulk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las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od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yang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isusu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jeni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onversi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ip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mplisi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eksplisi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! </w:t>
      </w:r>
    </w:p>
    <w:p w14:paraId="5440C17C" w14:textId="77777777" w:rsidR="00BE4D57" w:rsidRPr="00BE4D57" w:rsidRDefault="00BE4D57" w:rsidP="00BE4D57">
      <w:bookmarkStart w:id="0" w:name="_GoBack"/>
      <w:bookmarkEnd w:id="0"/>
    </w:p>
    <w:p w14:paraId="6414135A" w14:textId="3FF687FB" w:rsidR="00BE4D57" w:rsidRDefault="00BE4D57" w:rsidP="00A713BA">
      <w:pPr>
        <w:spacing w:after="0"/>
        <w:contextualSpacing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lastRenderedPageBreak/>
        <w:drawing>
          <wp:inline distT="0" distB="0" distL="0" distR="0" wp14:anchorId="1CE04025" wp14:editId="78598E16">
            <wp:extent cx="5731510" cy="4769911"/>
            <wp:effectExtent l="0" t="0" r="2540" b="0"/>
            <wp:docPr id="4" name="Picture 4" descr="https://lh5.googleusercontent.com/1Cu4zddVtcUBgdTuXJxEznUa-Is8lSIIeoqEJ7djOAQpBQ02WI5xvHWhMp_22-6wwLlcl_afAAfGCkk3LG1i7qLDRIIfWSWlZ-9HDiWweSMuG8OiY9F_JAK0dgxCgUlANeK6ppHrhlKbELNOjs31r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5.googleusercontent.com/1Cu4zddVtcUBgdTuXJxEznUa-Is8lSIIeoqEJ7djOAQpBQ02WI5xvHWhMp_22-6wwLlcl_afAAfGCkk3LG1i7qLDRIIfWSWlZ-9HDiWweSMuG8OiY9F_JAK0dgxCgUlANeK6ppHrhlKbELNOjs31r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69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CC773" w14:textId="77777777" w:rsidR="00BE4D57" w:rsidRDefault="00BE4D57" w:rsidP="00A713BA">
      <w:pPr>
        <w:spacing w:after="0"/>
        <w:contextualSpacing/>
      </w:pPr>
    </w:p>
    <w:p w14:paraId="12076132" w14:textId="77777777" w:rsidR="00BE4D57" w:rsidRDefault="00BE4D57" w:rsidP="00A713BA">
      <w:pPr>
        <w:spacing w:after="0"/>
        <w:contextualSpacing/>
      </w:pPr>
    </w:p>
    <w:p w14:paraId="4028766F" w14:textId="77777777" w:rsidR="00BE4D57" w:rsidRDefault="00BE4D57" w:rsidP="00A713BA">
      <w:pPr>
        <w:spacing w:after="0"/>
        <w:contextualSpacing/>
      </w:pPr>
    </w:p>
    <w:sectPr w:rsidR="00BE4D57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86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A10A1B"/>
    <w:multiLevelType w:val="hybridMultilevel"/>
    <w:tmpl w:val="C268C8C2"/>
    <w:lvl w:ilvl="0" w:tplc="3E186E10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cstheme="minorBid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53" w:hanging="360"/>
      </w:pPr>
    </w:lvl>
    <w:lvl w:ilvl="2" w:tplc="0409001B" w:tentative="1">
      <w:start w:val="1"/>
      <w:numFmt w:val="lowerRoman"/>
      <w:lvlText w:val="%3."/>
      <w:lvlJc w:val="right"/>
      <w:pPr>
        <w:ind w:left="1773" w:hanging="180"/>
      </w:pPr>
    </w:lvl>
    <w:lvl w:ilvl="3" w:tplc="0409000F" w:tentative="1">
      <w:start w:val="1"/>
      <w:numFmt w:val="decimal"/>
      <w:lvlText w:val="%4."/>
      <w:lvlJc w:val="left"/>
      <w:pPr>
        <w:ind w:left="2493" w:hanging="360"/>
      </w:pPr>
    </w:lvl>
    <w:lvl w:ilvl="4" w:tplc="04090019" w:tentative="1">
      <w:start w:val="1"/>
      <w:numFmt w:val="lowerLetter"/>
      <w:lvlText w:val="%5."/>
      <w:lvlJc w:val="left"/>
      <w:pPr>
        <w:ind w:left="3213" w:hanging="360"/>
      </w:pPr>
    </w:lvl>
    <w:lvl w:ilvl="5" w:tplc="0409001B" w:tentative="1">
      <w:start w:val="1"/>
      <w:numFmt w:val="lowerRoman"/>
      <w:lvlText w:val="%6."/>
      <w:lvlJc w:val="right"/>
      <w:pPr>
        <w:ind w:left="3933" w:hanging="180"/>
      </w:pPr>
    </w:lvl>
    <w:lvl w:ilvl="6" w:tplc="0409000F" w:tentative="1">
      <w:start w:val="1"/>
      <w:numFmt w:val="decimal"/>
      <w:lvlText w:val="%7."/>
      <w:lvlJc w:val="left"/>
      <w:pPr>
        <w:ind w:left="4653" w:hanging="360"/>
      </w:pPr>
    </w:lvl>
    <w:lvl w:ilvl="7" w:tplc="04090019" w:tentative="1">
      <w:start w:val="1"/>
      <w:numFmt w:val="lowerLetter"/>
      <w:lvlText w:val="%8."/>
      <w:lvlJc w:val="left"/>
      <w:pPr>
        <w:ind w:left="5373" w:hanging="360"/>
      </w:pPr>
    </w:lvl>
    <w:lvl w:ilvl="8" w:tplc="0409001B" w:tentative="1">
      <w:start w:val="1"/>
      <w:numFmt w:val="lowerRoman"/>
      <w:lvlText w:val="%9."/>
      <w:lvlJc w:val="right"/>
      <w:pPr>
        <w:ind w:left="6093" w:hanging="180"/>
      </w:pPr>
    </w:lvl>
  </w:abstractNum>
  <w:abstractNum w:abstractNumId="23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21"/>
  </w:num>
  <w:num w:numId="4">
    <w:abstractNumId w:val="0"/>
  </w:num>
  <w:num w:numId="5">
    <w:abstractNumId w:val="7"/>
  </w:num>
  <w:num w:numId="6">
    <w:abstractNumId w:val="1"/>
  </w:num>
  <w:num w:numId="7">
    <w:abstractNumId w:val="12"/>
  </w:num>
  <w:num w:numId="8">
    <w:abstractNumId w:val="14"/>
  </w:num>
  <w:num w:numId="9">
    <w:abstractNumId w:val="13"/>
  </w:num>
  <w:num w:numId="10">
    <w:abstractNumId w:val="6"/>
  </w:num>
  <w:num w:numId="11">
    <w:abstractNumId w:val="10"/>
  </w:num>
  <w:num w:numId="12">
    <w:abstractNumId w:val="11"/>
  </w:num>
  <w:num w:numId="13">
    <w:abstractNumId w:val="4"/>
  </w:num>
  <w:num w:numId="14">
    <w:abstractNumId w:val="23"/>
  </w:num>
  <w:num w:numId="15">
    <w:abstractNumId w:val="3"/>
  </w:num>
  <w:num w:numId="16">
    <w:abstractNumId w:val="8"/>
  </w:num>
  <w:num w:numId="17">
    <w:abstractNumId w:val="17"/>
  </w:num>
  <w:num w:numId="18">
    <w:abstractNumId w:val="19"/>
  </w:num>
  <w:num w:numId="19">
    <w:abstractNumId w:val="20"/>
  </w:num>
  <w:num w:numId="20">
    <w:abstractNumId w:val="16"/>
  </w:num>
  <w:num w:numId="21">
    <w:abstractNumId w:val="15"/>
  </w:num>
  <w:num w:numId="22">
    <w:abstractNumId w:val="9"/>
  </w:num>
  <w:num w:numId="23">
    <w:abstractNumId w:val="2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71FBE"/>
    <w:rsid w:val="00260F30"/>
    <w:rsid w:val="00300C22"/>
    <w:rsid w:val="00323454"/>
    <w:rsid w:val="003300ED"/>
    <w:rsid w:val="00331D6A"/>
    <w:rsid w:val="00352CCF"/>
    <w:rsid w:val="00452228"/>
    <w:rsid w:val="004A5F1D"/>
    <w:rsid w:val="004D5DBB"/>
    <w:rsid w:val="00510A7F"/>
    <w:rsid w:val="00594CB9"/>
    <w:rsid w:val="005B5F6E"/>
    <w:rsid w:val="005D2BF9"/>
    <w:rsid w:val="00647BDE"/>
    <w:rsid w:val="0067163E"/>
    <w:rsid w:val="007252D9"/>
    <w:rsid w:val="0081038C"/>
    <w:rsid w:val="008836D5"/>
    <w:rsid w:val="008E4B03"/>
    <w:rsid w:val="00936834"/>
    <w:rsid w:val="00956672"/>
    <w:rsid w:val="00A713BA"/>
    <w:rsid w:val="00B3706D"/>
    <w:rsid w:val="00BE4D57"/>
    <w:rsid w:val="00C04942"/>
    <w:rsid w:val="00C939D3"/>
    <w:rsid w:val="00C94097"/>
    <w:rsid w:val="00CA52B8"/>
    <w:rsid w:val="00CC0873"/>
    <w:rsid w:val="00CE5938"/>
    <w:rsid w:val="00D81CA3"/>
    <w:rsid w:val="00DE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BE4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87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Windows User</cp:lastModifiedBy>
  <cp:revision>2</cp:revision>
  <dcterms:created xsi:type="dcterms:W3CDTF">2022-08-28T16:58:00Z</dcterms:created>
  <dcterms:modified xsi:type="dcterms:W3CDTF">2022-08-28T16:58:00Z</dcterms:modified>
</cp:coreProperties>
</file>